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56200C"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r w:rsidRPr="009E7EDE">
              <w:t xml:space="preserve">to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w:t>
            </w:r>
            <w:proofErr w:type="spellStart"/>
            <w:r>
              <w:t>netCDF-CFPoint</w:t>
            </w:r>
            <w:proofErr w:type="spellEnd"/>
            <w:r w:rsidR="009E0FE9">
              <w:t xml:space="preserve"> and</w:t>
            </w:r>
            <w:r w:rsidR="009E0FE9" w:rsidRPr="009E0FE9">
              <w:t xml:space="preserve"> </w:t>
            </w:r>
            <w:proofErr w:type="spellStart"/>
            <w:r w:rsidR="00FD3282">
              <w:t>netCDF</w:t>
            </w:r>
            <w:proofErr w:type="spellEnd"/>
            <w:r w:rsidR="00FD3282">
              <w:t xml:space="preserve">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619594E7" w14:textId="592E07A2" w:rsidR="003579ED" w:rsidRPr="00B71F38" w:rsidRDefault="003579ED" w:rsidP="00FD3282">
            <w:pPr>
              <w:pStyle w:val="Corpsdetexte"/>
              <w:numPr>
                <w:ilvl w:val="0"/>
                <w:numId w:val="40"/>
              </w:numPr>
              <w:spacing w:before="0" w:after="0"/>
              <w:rPr>
                <w:b/>
                <w:lang w:val="en-US"/>
              </w:rPr>
            </w:pPr>
            <w:r>
              <w:rPr>
                <w:lang w:val="en-US"/>
              </w:rPr>
              <w:t xml:space="preserve">To convert EGO glider files to </w:t>
            </w:r>
            <w:proofErr w:type="spellStart"/>
            <w:r>
              <w:rPr>
                <w:lang w:val="en-US"/>
              </w:rPr>
              <w:t>netCDF-CFpoint</w:t>
            </w:r>
            <w:proofErr w:type="spellEnd"/>
            <w:r>
              <w:rPr>
                <w:lang w:val="en-US"/>
              </w:rPr>
              <w:t xml:space="preserve"> format</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E841D7"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proofErr w:type="spellEnd"/>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2DBEC59C"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033028" w:rsidRPr="00033028">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131F8949"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033028">
              <w:rPr>
                <w:sz w:val="20"/>
                <w:lang w:val="en-US"/>
              </w:rPr>
              <w:t>5.1</w:t>
            </w:r>
            <w:r>
              <w:rPr>
                <w:sz w:val="20"/>
                <w:lang w:val="en-US"/>
              </w:rPr>
              <w:fldChar w:fldCharType="end"/>
            </w:r>
            <w:r>
              <w:rPr>
                <w:sz w:val="20"/>
                <w:lang w:val="en-US"/>
              </w:rPr>
              <w:t>)</w:t>
            </w:r>
            <w:r w:rsidRPr="009F0AE8">
              <w:rPr>
                <w:sz w:val="20"/>
                <w:lang w:val="en-US"/>
              </w:rPr>
              <w:t>.</w:t>
            </w:r>
          </w:p>
          <w:p w14:paraId="404ED4E0" w14:textId="7883C910"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033028">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40C5999"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lastRenderedPageBreak/>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033028">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033028">
              <w:rPr>
                <w:color w:val="5B7591"/>
                <w:sz w:val="20"/>
                <w:szCs w:val="20"/>
              </w:rPr>
              <w:t>5.4</w:t>
            </w:r>
            <w:r>
              <w:rPr>
                <w:color w:val="5B7591"/>
                <w:sz w:val="20"/>
                <w:szCs w:val="20"/>
              </w:rPr>
              <w:fldChar w:fldCharType="end"/>
            </w:r>
            <w:r>
              <w:rPr>
                <w:color w:val="5B7591"/>
                <w:sz w:val="20"/>
                <w:szCs w:val="20"/>
              </w:rPr>
              <w:t>)</w:t>
            </w:r>
          </w:p>
          <w:p w14:paraId="4D9CB76C" w14:textId="6DC476A9"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033028">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00CF0500"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02E0CCA6"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4B1E13"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w:t>
            </w:r>
            <w:proofErr w:type="spellStart"/>
            <w:r>
              <w:rPr>
                <w:rFonts w:cs="Times New Roman"/>
                <w:color w:val="5B7591"/>
                <w:sz w:val="20"/>
              </w:rPr>
              <w:t>microlitter</w:t>
            </w:r>
            <w:proofErr w:type="spellEnd"/>
            <w:r>
              <w:rPr>
                <w:rFonts w:cs="Times New Roman"/>
                <w:color w:val="5B7591"/>
                <w:sz w:val="20"/>
              </w:rPr>
              <w:t xml:space="preserve"> and flowcytometry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4B2774A5"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033028">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r w:rsidR="00EE03A3" w:rsidRPr="008929AB" w14:paraId="1C9CBDD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8355F97" w14:textId="15AD97D5" w:rsidR="00EE03A3" w:rsidRDefault="00EE03A3" w:rsidP="008B3F35">
            <w:pPr>
              <w:pStyle w:val="Corpsdetexte"/>
              <w:spacing w:before="0" w:after="0"/>
              <w:rPr>
                <w:sz w:val="20"/>
                <w:lang w:val="en-US"/>
              </w:rPr>
            </w:pPr>
            <w:r>
              <w:rPr>
                <w:sz w:val="20"/>
                <w:lang w:val="en-US"/>
              </w:rPr>
              <w:t>1.7.1</w:t>
            </w:r>
          </w:p>
        </w:tc>
        <w:tc>
          <w:tcPr>
            <w:tcW w:w="1228" w:type="dxa"/>
          </w:tcPr>
          <w:p w14:paraId="72A0EB2F" w14:textId="66E5663A" w:rsidR="00EE03A3" w:rsidRDefault="00EE03A3"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226B6748" w14:textId="58214989" w:rsidR="00EE03A3" w:rsidRDefault="00EE03A3" w:rsidP="00B709B5">
            <w:pPr>
              <w:pStyle w:val="Default"/>
              <w:jc w:val="both"/>
              <w:rPr>
                <w:rFonts w:cs="Times New Roman"/>
                <w:color w:val="5B7591"/>
                <w:sz w:val="20"/>
              </w:rPr>
            </w:pPr>
            <w:r>
              <w:rPr>
                <w:rFonts w:cs="Times New Roman"/>
                <w:color w:val="5B7591"/>
                <w:sz w:val="20"/>
              </w:rPr>
              <w:t>25/11/2021</w:t>
            </w:r>
          </w:p>
        </w:tc>
        <w:tc>
          <w:tcPr>
            <w:tcW w:w="5244" w:type="dxa"/>
          </w:tcPr>
          <w:p w14:paraId="0D65FCB7" w14:textId="44665F2C" w:rsidR="00EE03A3" w:rsidRDefault="00EE03A3" w:rsidP="004A709E">
            <w:pPr>
              <w:pStyle w:val="Default"/>
              <w:numPr>
                <w:ilvl w:val="0"/>
                <w:numId w:val="35"/>
              </w:numPr>
              <w:jc w:val="both"/>
              <w:rPr>
                <w:rFonts w:cs="Times New Roman"/>
                <w:color w:val="5B7591"/>
                <w:sz w:val="20"/>
              </w:rPr>
            </w:pPr>
            <w:r>
              <w:rPr>
                <w:rFonts w:cs="Times New Roman"/>
                <w:color w:val="5B7591"/>
                <w:sz w:val="20"/>
              </w:rPr>
              <w:t>Update version.</w:t>
            </w:r>
          </w:p>
        </w:tc>
      </w:tr>
      <w:tr w:rsidR="000F6542" w:rsidRPr="008929AB" w14:paraId="13427DA7" w14:textId="77777777" w:rsidTr="008B3F35">
        <w:tc>
          <w:tcPr>
            <w:tcW w:w="851" w:type="dxa"/>
          </w:tcPr>
          <w:p w14:paraId="3DD5495E" w14:textId="3312E35A" w:rsidR="000F6542" w:rsidRDefault="000F6542" w:rsidP="008B3F35">
            <w:pPr>
              <w:pStyle w:val="Corpsdetexte"/>
              <w:spacing w:before="0" w:after="0"/>
              <w:rPr>
                <w:sz w:val="20"/>
                <w:lang w:val="en-US"/>
              </w:rPr>
            </w:pPr>
            <w:r>
              <w:rPr>
                <w:sz w:val="20"/>
                <w:lang w:val="en-US"/>
              </w:rPr>
              <w:t>1.8.0</w:t>
            </w:r>
          </w:p>
        </w:tc>
        <w:tc>
          <w:tcPr>
            <w:tcW w:w="1228" w:type="dxa"/>
          </w:tcPr>
          <w:p w14:paraId="3A6C7B48" w14:textId="63126548" w:rsidR="000F6542" w:rsidRDefault="000F6542"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EC254B7" w14:textId="2E35C7E3" w:rsidR="000F6542" w:rsidRDefault="00852C2B" w:rsidP="00B709B5">
            <w:pPr>
              <w:pStyle w:val="Default"/>
              <w:jc w:val="both"/>
              <w:rPr>
                <w:rFonts w:cs="Times New Roman"/>
                <w:color w:val="5B7591"/>
                <w:sz w:val="20"/>
              </w:rPr>
            </w:pPr>
            <w:r>
              <w:rPr>
                <w:rFonts w:cs="Times New Roman"/>
                <w:color w:val="5B7591"/>
                <w:sz w:val="20"/>
              </w:rPr>
              <w:t>04/05</w:t>
            </w:r>
            <w:r w:rsidR="000F6542">
              <w:rPr>
                <w:rFonts w:cs="Times New Roman"/>
                <w:color w:val="5B7591"/>
                <w:sz w:val="20"/>
              </w:rPr>
              <w:t>/2022</w:t>
            </w:r>
          </w:p>
        </w:tc>
        <w:tc>
          <w:tcPr>
            <w:tcW w:w="5244" w:type="dxa"/>
          </w:tcPr>
          <w:p w14:paraId="65AA61D5" w14:textId="77777777" w:rsidR="000F6542" w:rsidRDefault="000F6542" w:rsidP="004A709E">
            <w:pPr>
              <w:pStyle w:val="Default"/>
              <w:numPr>
                <w:ilvl w:val="0"/>
                <w:numId w:val="35"/>
              </w:numPr>
              <w:jc w:val="both"/>
              <w:rPr>
                <w:rFonts w:cs="Times New Roman"/>
                <w:color w:val="5B7591"/>
                <w:sz w:val="20"/>
              </w:rPr>
            </w:pPr>
            <w:r>
              <w:rPr>
                <w:rFonts w:cs="Times New Roman"/>
                <w:color w:val="5B7591"/>
                <w:sz w:val="20"/>
              </w:rPr>
              <w:t>Update version.</w:t>
            </w:r>
          </w:p>
          <w:p w14:paraId="3038EF56" w14:textId="5D5ABFF8" w:rsidR="00852C2B" w:rsidRDefault="00852C2B" w:rsidP="004A709E">
            <w:pPr>
              <w:pStyle w:val="Default"/>
              <w:numPr>
                <w:ilvl w:val="0"/>
                <w:numId w:val="35"/>
              </w:numPr>
              <w:jc w:val="both"/>
              <w:rPr>
                <w:rFonts w:cs="Times New Roman"/>
                <w:color w:val="5B7591"/>
                <w:sz w:val="20"/>
              </w:rPr>
            </w:pPr>
            <w:r>
              <w:rPr>
                <w:rFonts w:cs="Times New Roman"/>
                <w:color w:val="5B7591"/>
                <w:sz w:val="20"/>
              </w:rPr>
              <w:t>Add details about ODV variants (BODV, MODV, SODV).</w:t>
            </w:r>
          </w:p>
        </w:tc>
      </w:tr>
      <w:tr w:rsidR="00E841D7" w:rsidRPr="008929AB" w14:paraId="31495708"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EA2D384" w14:textId="6A87368D" w:rsidR="00E841D7" w:rsidRDefault="00E841D7" w:rsidP="008B3F35">
            <w:pPr>
              <w:pStyle w:val="Corpsdetexte"/>
              <w:spacing w:before="0" w:after="0"/>
              <w:rPr>
                <w:sz w:val="20"/>
                <w:lang w:val="en-US"/>
              </w:rPr>
            </w:pPr>
            <w:r>
              <w:rPr>
                <w:sz w:val="20"/>
                <w:lang w:val="en-US"/>
              </w:rPr>
              <w:t>1.8.1</w:t>
            </w:r>
          </w:p>
        </w:tc>
        <w:tc>
          <w:tcPr>
            <w:tcW w:w="1228" w:type="dxa"/>
          </w:tcPr>
          <w:p w14:paraId="07993FBB" w14:textId="12F9DF42" w:rsidR="00E841D7" w:rsidRDefault="00E841D7"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1D2E9512" w14:textId="2E40E70B" w:rsidR="00E841D7" w:rsidRDefault="00E841D7" w:rsidP="00B709B5">
            <w:pPr>
              <w:pStyle w:val="Default"/>
              <w:jc w:val="both"/>
              <w:rPr>
                <w:rFonts w:cs="Times New Roman"/>
                <w:color w:val="5B7591"/>
                <w:sz w:val="20"/>
              </w:rPr>
            </w:pPr>
            <w:r>
              <w:rPr>
                <w:rFonts w:cs="Times New Roman"/>
                <w:color w:val="5B7591"/>
                <w:sz w:val="20"/>
              </w:rPr>
              <w:t>07/11/2022</w:t>
            </w:r>
          </w:p>
        </w:tc>
        <w:tc>
          <w:tcPr>
            <w:tcW w:w="5244" w:type="dxa"/>
          </w:tcPr>
          <w:p w14:paraId="1F19867E" w14:textId="5EF694C3" w:rsidR="00E841D7" w:rsidRDefault="00E841D7" w:rsidP="004A709E">
            <w:pPr>
              <w:pStyle w:val="Default"/>
              <w:numPr>
                <w:ilvl w:val="0"/>
                <w:numId w:val="35"/>
              </w:numPr>
              <w:jc w:val="both"/>
              <w:rPr>
                <w:rFonts w:cs="Times New Roman"/>
                <w:color w:val="5B7591"/>
                <w:sz w:val="20"/>
              </w:rPr>
            </w:pPr>
            <w:r>
              <w:rPr>
                <w:rFonts w:cs="Times New Roman"/>
                <w:color w:val="5B7591"/>
                <w:sz w:val="20"/>
              </w:rPr>
              <w:t>Update version.</w:t>
            </w:r>
          </w:p>
        </w:tc>
      </w:tr>
    </w:tbl>
    <w:p w14:paraId="275ECF7E" w14:textId="77777777" w:rsidR="00A40D81" w:rsidRDefault="008A5CEC" w:rsidP="00A40D81">
      <w:pPr>
        <w:pStyle w:val="Titreflottant"/>
      </w:pPr>
      <w:r>
        <w:br w:type="page"/>
      </w:r>
      <w:r w:rsidR="00A40D81">
        <w:lastRenderedPageBreak/>
        <w:t>Table of contents</w:t>
      </w:r>
    </w:p>
    <w:p w14:paraId="4015C8D1" w14:textId="3BBF9421"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1EC5E261" w14:textId="58BCBD79" w:rsidR="00FD3282" w:rsidRDefault="00CF524A">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288A6A1F" w14:textId="17D7BBB8" w:rsidR="00FD3282" w:rsidRDefault="00CF524A">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6115FAA8" w14:textId="7974CF95" w:rsidR="00FD3282" w:rsidRDefault="00CF524A">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233DDF3E" w14:textId="3E4A0C90" w:rsidR="00FD3282" w:rsidRDefault="00CF524A">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17AA09B2" w14:textId="18A33A75" w:rsidR="00FD3282" w:rsidRDefault="00CF524A">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71429FAB" w14:textId="12A53F74" w:rsidR="00FD3282" w:rsidRDefault="00CF524A">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23F45131" w14:textId="107A36AF" w:rsidR="00FD3282" w:rsidRDefault="00CF524A">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6EDB9832" w14:textId="3707774C" w:rsidR="00FD3282" w:rsidRDefault="00CF524A">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033028">
          <w:rPr>
            <w:noProof/>
            <w:webHidden/>
          </w:rPr>
          <w:t>8</w:t>
        </w:r>
        <w:r w:rsidR="00FD3282">
          <w:rPr>
            <w:noProof/>
            <w:webHidden/>
          </w:rPr>
          <w:fldChar w:fldCharType="end"/>
        </w:r>
      </w:hyperlink>
    </w:p>
    <w:p w14:paraId="796A965E" w14:textId="08FFF000" w:rsidR="00FD3282" w:rsidRDefault="00CF524A">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09179D0C" w14:textId="68575B22" w:rsidR="00FD3282" w:rsidRDefault="00CF524A">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69F08370" w14:textId="6F15EF3F" w:rsidR="00FD3282" w:rsidRDefault="00CF524A">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4AEF54BA" w14:textId="025B3017" w:rsidR="00FD3282" w:rsidRDefault="00CF524A">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5A9232C5" w14:textId="4EBF5E83" w:rsidR="00FD3282" w:rsidRDefault="00CF524A">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35B2892E" w14:textId="09FD662B" w:rsidR="00FD3282" w:rsidRDefault="00CF524A">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D458CD8" w14:textId="4D05ABEE" w:rsidR="00FD3282" w:rsidRDefault="00CF524A">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038F9DD" w14:textId="6B8CE374" w:rsidR="00FD3282" w:rsidRDefault="00CF524A">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74D63A05" w14:textId="499FD9D2" w:rsidR="00FD3282" w:rsidRDefault="00CF524A">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597CCE7F" w14:textId="459B1F58" w:rsidR="00FD3282" w:rsidRDefault="00CF524A">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033028">
          <w:rPr>
            <w:noProof/>
            <w:webHidden/>
          </w:rPr>
          <w:t>13</w:t>
        </w:r>
        <w:r w:rsidR="00FD3282">
          <w:rPr>
            <w:noProof/>
            <w:webHidden/>
          </w:rPr>
          <w:fldChar w:fldCharType="end"/>
        </w:r>
      </w:hyperlink>
    </w:p>
    <w:p w14:paraId="240AC192" w14:textId="1DC25D17" w:rsidR="00FD3282" w:rsidRDefault="00CF524A">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033028">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2AC418AE"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proofErr w:type="spellStart"/>
        <w:r w:rsidRPr="00C97939">
          <w:t>SeaDataNet</w:t>
        </w:r>
        <w:proofErr w:type="spellEnd"/>
        <w:r w:rsidRPr="00C97939">
          <w:t xml:space="preserve"> </w:t>
        </w:r>
        <w:r w:rsidRPr="00FD3282">
          <w:rPr>
            <w:b/>
          </w:rPr>
          <w:t>ODV</w:t>
        </w:r>
        <w:r w:rsidR="00FD3282">
          <w:t xml:space="preserve">, </w:t>
        </w:r>
        <w:r w:rsidR="00FD3282" w:rsidRPr="00FD3282">
          <w:rPr>
            <w:b/>
          </w:rPr>
          <w:t>ODV variants</w:t>
        </w:r>
        <w:r w:rsidRPr="00C97939">
          <w:t xml:space="preserve">, </w:t>
        </w:r>
        <w:proofErr w:type="spellStart"/>
        <w:r w:rsidRPr="00FD3282">
          <w:rPr>
            <w:b/>
          </w:rPr>
          <w:t>netCDF</w:t>
        </w:r>
        <w:proofErr w:type="spellEnd"/>
        <w:r w:rsidR="00FD3282">
          <w:t xml:space="preserve"> (CFPOINT)</w:t>
        </w:r>
        <w:r w:rsidR="00C21145">
          <w:t xml:space="preserve">, </w:t>
        </w:r>
        <w:proofErr w:type="spellStart"/>
        <w:r w:rsidR="00FD3282" w:rsidRPr="00FD3282">
          <w:rPr>
            <w:b/>
          </w:rPr>
          <w:t>netCDF</w:t>
        </w:r>
        <w:proofErr w:type="spellEnd"/>
        <w:r w:rsidR="00FD3282" w:rsidRPr="00FD3282">
          <w:rPr>
            <w:b/>
          </w:rPr>
          <w:t xml:space="preserve"> for HF-Radar</w:t>
        </w:r>
        <w:r w:rsidR="00FD3282">
          <w:t xml:space="preserve"> </w:t>
        </w:r>
        <w:r w:rsidRPr="00C97939">
          <w:t xml:space="preserve">and </w:t>
        </w:r>
        <w:r w:rsidRPr="00FD3282">
          <w:rPr>
            <w:b/>
          </w:rPr>
          <w:t xml:space="preserve">MedAtlas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 xml:space="preserve">OCTOPUS converts files </w:t>
      </w:r>
      <w:proofErr w:type="gramStart"/>
      <w:r>
        <w:t>in a given</w:t>
      </w:r>
      <w:proofErr w:type="gramEnd"/>
      <w:r>
        <w:t xml:space="preserve"> SeaDataNet format to another SeaDataNet format (e.g.: ODV to netCDF, netCDF to ODV, MedAtlas to NetCDF, MedAtlas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2A1FB769" w14:textId="77777777" w:rsidR="00A91EFB" w:rsidRDefault="00BC3939" w:rsidP="00A91EFB">
      <w:pPr>
        <w:numPr>
          <w:ilvl w:val="1"/>
          <w:numId w:val="39"/>
        </w:numPr>
        <w:spacing w:before="100" w:beforeAutospacing="1" w:after="100" w:afterAutospacing="1"/>
        <w:jc w:val="left"/>
      </w:pPr>
      <w:r>
        <w:t>Convert MGD v81 and v98 to SeaDataNet ODV  files</w:t>
      </w:r>
    </w:p>
    <w:p w14:paraId="04B1252A" w14:textId="25BCB000" w:rsidR="00A91EFB" w:rsidRDefault="00A91EFB" w:rsidP="00A91EFB">
      <w:pPr>
        <w:numPr>
          <w:ilvl w:val="1"/>
          <w:numId w:val="39"/>
        </w:numPr>
        <w:spacing w:before="100" w:beforeAutospacing="1" w:after="100" w:afterAutospacing="1"/>
        <w:jc w:val="left"/>
      </w:pPr>
      <w:r>
        <w:t>Convert EGO glider files to SeaDataNet netCDF files</w:t>
      </w:r>
    </w:p>
    <w:p w14:paraId="2B018EA7" w14:textId="27ED8BDC" w:rsidR="00BC3939" w:rsidRDefault="00BC3939" w:rsidP="00A91EFB">
      <w:pPr>
        <w:rPr>
          <w:lang w:val="en-US"/>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63E82A58" w14:textId="2FE7BC53" w:rsidR="00A35575" w:rsidRPr="00A35575" w:rsidRDefault="00A35575" w:rsidP="00A35575">
      <w:pPr>
        <w:rPr>
          <w:lang w:val="en-US"/>
        </w:rPr>
      </w:pPr>
      <w:r>
        <w:rPr>
          <w:rFonts w:asciiTheme="minorHAnsi" w:hAnsiTheme="minorHAnsi"/>
          <w:szCs w:val="22"/>
          <w:lang w:val="en-US"/>
        </w:rPr>
        <w:t xml:space="preserve">ODV </w:t>
      </w:r>
      <w:bookmarkStart w:id="3" w:name="_Hlk102549080"/>
      <w:r>
        <w:rPr>
          <w:rFonts w:asciiTheme="minorHAnsi" w:hAnsiTheme="minorHAnsi"/>
          <w:szCs w:val="22"/>
          <w:lang w:val="en-US"/>
        </w:rPr>
        <w:t xml:space="preserve">variants </w:t>
      </w:r>
      <w:bookmarkEnd w:id="3"/>
      <w:proofErr w:type="gramStart"/>
      <w:r>
        <w:rPr>
          <w:rFonts w:asciiTheme="minorHAnsi" w:hAnsiTheme="minorHAnsi"/>
          <w:szCs w:val="22"/>
          <w:lang w:val="en-US"/>
        </w:rPr>
        <w:t>are:</w:t>
      </w:r>
      <w:proofErr w:type="gramEnd"/>
      <w:r w:rsidR="00F86C03">
        <w:rPr>
          <w:rFonts w:asciiTheme="minorHAnsi" w:hAnsiTheme="minorHAnsi"/>
          <w:szCs w:val="22"/>
          <w:lang w:val="en-US"/>
        </w:rPr>
        <w:t xml:space="preserve"> </w:t>
      </w:r>
      <w:r>
        <w:rPr>
          <w:lang w:val="en-US"/>
        </w:rPr>
        <w:t>Biology (BODV)</w:t>
      </w:r>
      <w:r w:rsidR="00F86C03">
        <w:rPr>
          <w:rFonts w:asciiTheme="minorHAnsi" w:hAnsiTheme="minorHAnsi"/>
          <w:szCs w:val="22"/>
          <w:lang w:val="en-US"/>
        </w:rPr>
        <w:t xml:space="preserve">, </w:t>
      </w:r>
      <w:r>
        <w:rPr>
          <w:lang w:val="en-US"/>
        </w:rPr>
        <w:t>Flow cytometry</w:t>
      </w:r>
      <w:r w:rsidR="00F86C03">
        <w:rPr>
          <w:lang w:val="en-US"/>
        </w:rPr>
        <w:t xml:space="preserve">, </w:t>
      </w:r>
      <w:proofErr w:type="spellStart"/>
      <w:r>
        <w:rPr>
          <w:lang w:val="en-US"/>
        </w:rPr>
        <w:t>Microlitter</w:t>
      </w:r>
      <w:proofErr w:type="spellEnd"/>
      <w:r>
        <w:rPr>
          <w:lang w:val="en-US"/>
        </w:rPr>
        <w:t xml:space="preserve"> in water column (MODV)</w:t>
      </w:r>
      <w:r w:rsidR="00F86C03">
        <w:rPr>
          <w:lang w:val="en-US"/>
        </w:rPr>
        <w:t xml:space="preserve">, </w:t>
      </w:r>
      <w:proofErr w:type="spellStart"/>
      <w:r>
        <w:rPr>
          <w:lang w:val="en-US"/>
        </w:rPr>
        <w:t>Microlitter</w:t>
      </w:r>
      <w:proofErr w:type="spellEnd"/>
      <w:r>
        <w:rPr>
          <w:lang w:val="en-US"/>
        </w:rPr>
        <w:t xml:space="preserve"> in sediments (SODV)</w:t>
      </w:r>
      <w:r w:rsidR="00F86C03">
        <w:rPr>
          <w:lang w:val="en-US"/>
        </w:rPr>
        <w:t>.</w:t>
      </w:r>
    </w:p>
    <w:p w14:paraId="75CA63B2" w14:textId="714C5E8D"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a</w:t>
      </w:r>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 xml:space="preserve">a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java –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yy</w:t>
      </w:r>
      <w:proofErr w:type="spell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 xml:space="preserve">[directory\]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r>
        <w:rPr>
          <w:color w:val="5B7591"/>
        </w:rPr>
        <w:t>launch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r w:rsidRPr="00F51DEE">
        <w:rPr>
          <w:color w:val="585858"/>
          <w:sz w:val="20"/>
        </w:rPr>
        <w:t>cd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directory/]java –D </w:t>
      </w:r>
      <w:proofErr w:type="spellStart"/>
      <w:proofErr w:type="gramStart"/>
      <w:r w:rsidRPr="00406136">
        <w:rPr>
          <w:sz w:val="20"/>
        </w:rPr>
        <w:t>http.proxyHost</w:t>
      </w:r>
      <w:proofErr w:type="spellEnd"/>
      <w:r w:rsidRPr="00406136">
        <w:rPr>
          <w:sz w:val="20"/>
        </w:rPr>
        <w:t>=</w:t>
      </w:r>
      <w:proofErr w:type="spellStart"/>
      <w:r w:rsidRPr="00406136">
        <w:rPr>
          <w:sz w:val="20"/>
        </w:rPr>
        <w:t>xx.xx</w:t>
      </w:r>
      <w:proofErr w:type="gramEnd"/>
      <w:r w:rsidRPr="00406136">
        <w:rPr>
          <w:sz w:val="20"/>
        </w:rPr>
        <w:t>.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r>
        <w:rPr>
          <w:color w:val="5B7591"/>
        </w:rPr>
        <w:t>yy</w:t>
      </w:r>
      <w:proofErr w:type="spell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 xml:space="preserve">]java –D </w:t>
      </w:r>
      <w:proofErr w:type="spellStart"/>
      <w:proofErr w:type="gram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proofErr w:type="gram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w:t>
      </w:r>
      <w:proofErr w:type="gramEnd"/>
      <w:r w:rsidRPr="00806165">
        <w:rPr>
          <w:rFonts w:asciiTheme="minorHAnsi" w:hAnsiTheme="minorHAnsi" w:cstheme="minorHAnsi"/>
          <w:sz w:val="20"/>
        </w:rPr>
        <w:t>.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noProof/>
          <w:color w:val="5B7591"/>
          <w:lang w:val="en-US"/>
        </w:rPr>
        <w:lastRenderedPageBreak/>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6970BF3C"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033028">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w:t>
      </w:r>
      <w:proofErr w:type="gramStart"/>
      <w:r w:rsidRPr="00C50AE3">
        <w:rPr>
          <w:i/>
        </w:rPr>
        <w:t>ID;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E07333A"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t xml:space="preserve"> and</w:t>
      </w:r>
      <w:proofErr w:type="gramEnd"/>
      <w:r>
        <w:t xml:space="preserve">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proofErr w:type="spellStart"/>
            <w:r>
              <w:t>netCDF</w:t>
            </w:r>
            <w:proofErr w:type="spellEnd"/>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6F0D1A93" w:rsidR="009B041E" w:rsidRPr="009F0AE8" w:rsidRDefault="009B041E" w:rsidP="007E7368">
            <w:pPr>
              <w:spacing w:before="0"/>
            </w:pPr>
            <w:r>
              <w:t>EGO</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AA27FF4"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w:t>
      </w:r>
      <w:proofErr w:type="spellStart"/>
      <w:r w:rsidR="001018C6">
        <w:t>microlitter</w:t>
      </w:r>
      <w:proofErr w:type="spellEnd"/>
      <w:r w:rsidR="001018C6">
        <w:t xml:space="preserve"> - in water column or sediments </w:t>
      </w:r>
      <w:proofErr w:type="gramStart"/>
      <w:r w:rsidR="001018C6">
        <w:t xml:space="preserve">-  </w:t>
      </w:r>
      <w:r w:rsidR="00A9681D">
        <w:t>and</w:t>
      </w:r>
      <w:proofErr w:type="gramEnd"/>
      <w:r w:rsidR="00A9681D">
        <w:t xml:space="preserve">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proofErr w:type="spellStart"/>
            <w:r>
              <w:t>netCDF</w:t>
            </w:r>
            <w:proofErr w:type="spellEnd"/>
            <w:r>
              <w:t xml:space="preserve">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proofErr w:type="spellStart"/>
            <w:r>
              <w:t>netCDF-</w:t>
            </w:r>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B041E" w14:paraId="7907446B" w14:textId="77777777" w:rsidTr="00C23845">
        <w:tc>
          <w:tcPr>
            <w:tcW w:w="2383" w:type="dxa"/>
          </w:tcPr>
          <w:p w14:paraId="7ABA2BD0" w14:textId="26D8C2C5" w:rsidR="009B041E" w:rsidRPr="009F0AE8" w:rsidRDefault="009B041E" w:rsidP="00967254">
            <w:r>
              <w:t>EGO</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420B3D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lastRenderedPageBreak/>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2B15511E"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033028">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 xml:space="preserve">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w:t>
      </w:r>
      <w:proofErr w:type="spellStart"/>
      <w:r>
        <w:rPr>
          <w:lang w:val="en-US"/>
        </w:rPr>
        <w:t>netCDF-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w:t>
      </w:r>
      <w:proofErr w:type="spellStart"/>
      <w:r>
        <w:rPr>
          <w:color w:val="5B7591"/>
          <w:lang w:val="en-US"/>
        </w:rPr>
        <w:t>n</w:t>
      </w:r>
      <w:r w:rsidRPr="00527DC3">
        <w:rPr>
          <w:color w:val="5B7591"/>
          <w:lang w:val="en-US"/>
        </w:rPr>
        <w:t>etCDF</w:t>
      </w:r>
      <w:proofErr w:type="spellEnd"/>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w:t>
      </w:r>
      <w:proofErr w:type="gramStart"/>
      <w:r>
        <w:rPr>
          <w:lang w:val="en-US"/>
        </w:rPr>
        <w:t>77;FI</w:t>
      </w:r>
      <w:proofErr w:type="gramEnd"/>
      <w:r>
        <w:rPr>
          <w:lang w:val="en-US"/>
        </w:rPr>
        <w:t>29_2002AT</w:t>
      </w:r>
    </w:p>
    <w:p w14:paraId="5C2C1DAD" w14:textId="77777777" w:rsidR="00BC3939" w:rsidRDefault="00BC3939" w:rsidP="00BC3939">
      <w:pPr>
        <w:spacing w:before="0"/>
        <w:rPr>
          <w:lang w:val="en-US"/>
        </w:rPr>
      </w:pPr>
      <w:r>
        <w:rPr>
          <w:lang w:val="en-US"/>
        </w:rPr>
        <w:t>20003001ATE.mgd</w:t>
      </w:r>
      <w:proofErr w:type="gramStart"/>
      <w:r>
        <w:rPr>
          <w:lang w:val="en-US"/>
        </w:rPr>
        <w:t>77;FI</w:t>
      </w:r>
      <w:proofErr w:type="gramEnd"/>
      <w:r>
        <w:rPr>
          <w:lang w:val="en-US"/>
        </w:rPr>
        <w:t>29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r w:rsidRPr="006F23B5">
        <w:rPr>
          <w:i/>
        </w:rPr>
        <w:t xml:space="preserve">java -cp octopus.jar </w:t>
      </w:r>
      <w:proofErr w:type="spellStart"/>
      <w:proofErr w:type="gramStart"/>
      <w:r w:rsidRPr="006F23B5">
        <w:rPr>
          <w:i/>
        </w:rPr>
        <w:t>fr.ifremer</w:t>
      </w:r>
      <w:proofErr w:type="gramEnd"/>
      <w:r w:rsidRPr="006F23B5">
        <w:rPr>
          <w:i/>
        </w:rPr>
        <w:t>.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r>
        <w:t>where</w:t>
      </w:r>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r w:rsidRPr="007A72B6">
              <w:rPr>
                <w:color w:val="7B7B7B" w:themeColor="accent3" w:themeShade="BF"/>
                <w:lang w:val="en-US"/>
              </w:rPr>
              <w:t>input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00DC4EAF"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033028" w:rsidRPr="00033028">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r w:rsidRPr="007A72B6">
              <w:rPr>
                <w:color w:val="2F5496" w:themeColor="accent5" w:themeShade="BF"/>
                <w:lang w:val="en-US"/>
              </w:rPr>
              <w:t>output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r w:rsidRPr="007C5F01">
        <w:rPr>
          <w:i/>
          <w:lang w:val="en-US"/>
        </w:rPr>
        <w:t xml:space="preserve">java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r w:rsidRPr="007C5F01">
        <w:rPr>
          <w:i/>
          <w:lang w:val="en-US"/>
        </w:rPr>
        <w:t xml:space="preserve">java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proofErr w:type="gramStart"/>
      <w:r>
        <w:rPr>
          <w:i/>
          <w:color w:val="FF0000"/>
          <w:lang w:val="en-US"/>
        </w:rPr>
        <w:t>keep  -</w:t>
      </w:r>
      <w:proofErr w:type="gramEnd"/>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r w:rsidRPr="007C5F01">
        <w:rPr>
          <w:i/>
          <w:lang w:val="en-US"/>
        </w:rPr>
        <w:t xml:space="preserve">java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C9FE6" w14:textId="77777777" w:rsidR="00CF524A" w:rsidRDefault="00CF524A">
      <w:r>
        <w:separator/>
      </w:r>
    </w:p>
  </w:endnote>
  <w:endnote w:type="continuationSeparator" w:id="0">
    <w:p w14:paraId="4651AF92" w14:textId="77777777" w:rsidR="00CF524A" w:rsidRDefault="00CF52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Condensed">
    <w:altName w:val="Arial"/>
    <w:panose1 w:val="020B0606030804020204"/>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panose1 w:val="05010000000000000000"/>
    <w:charset w:val="00"/>
    <w:family w:val="auto"/>
    <w:pitch w:val="variable"/>
    <w:sig w:usb0="800000AF" w:usb1="1001ECEA"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E43EC" w14:textId="77777777" w:rsidR="00CF524A" w:rsidRDefault="00CF524A">
      <w:r>
        <w:separator/>
      </w:r>
    </w:p>
  </w:footnote>
  <w:footnote w:type="continuationSeparator" w:id="0">
    <w:p w14:paraId="324EBFD5" w14:textId="77777777" w:rsidR="00CF524A" w:rsidRDefault="00CF52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402971"/>
    <w:multiLevelType w:val="hybridMultilevel"/>
    <w:tmpl w:val="42B6D1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2"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1"/>
  </w:num>
  <w:num w:numId="38">
    <w:abstractNumId w:val="29"/>
  </w:num>
  <w:num w:numId="39">
    <w:abstractNumId w:val="14"/>
  </w:num>
  <w:num w:numId="40">
    <w:abstractNumId w:val="15"/>
  </w:num>
  <w:num w:numId="41">
    <w:abstractNumId w:val="20"/>
  </w:num>
  <w:num w:numId="42">
    <w:abstractNumId w:val="42"/>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33028"/>
    <w:rsid w:val="00097E4F"/>
    <w:rsid w:val="000B27E3"/>
    <w:rsid w:val="000D28FC"/>
    <w:rsid w:val="000F6542"/>
    <w:rsid w:val="001018C6"/>
    <w:rsid w:val="00104AEC"/>
    <w:rsid w:val="00107C3D"/>
    <w:rsid w:val="00116A87"/>
    <w:rsid w:val="00125310"/>
    <w:rsid w:val="00130E64"/>
    <w:rsid w:val="00165BB3"/>
    <w:rsid w:val="0017672F"/>
    <w:rsid w:val="00180A62"/>
    <w:rsid w:val="00184A6A"/>
    <w:rsid w:val="001C5485"/>
    <w:rsid w:val="001D1D31"/>
    <w:rsid w:val="001F27E9"/>
    <w:rsid w:val="0026582F"/>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A6133"/>
    <w:rsid w:val="004A709E"/>
    <w:rsid w:val="004E2A9E"/>
    <w:rsid w:val="005429E1"/>
    <w:rsid w:val="005454DB"/>
    <w:rsid w:val="005563AD"/>
    <w:rsid w:val="0056200C"/>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625F"/>
    <w:rsid w:val="007E7368"/>
    <w:rsid w:val="008010E8"/>
    <w:rsid w:val="00852C2B"/>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35575"/>
    <w:rsid w:val="00A40D81"/>
    <w:rsid w:val="00A738FC"/>
    <w:rsid w:val="00A73FF3"/>
    <w:rsid w:val="00A74E84"/>
    <w:rsid w:val="00A80081"/>
    <w:rsid w:val="00A8408D"/>
    <w:rsid w:val="00A91EFB"/>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F524A"/>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41D7"/>
    <w:rsid w:val="00E8662F"/>
    <w:rsid w:val="00E91052"/>
    <w:rsid w:val="00EC4D9D"/>
    <w:rsid w:val="00EE03A3"/>
    <w:rsid w:val="00EF2D8E"/>
    <w:rsid w:val="00F326E9"/>
    <w:rsid w:val="00F529E7"/>
    <w:rsid w:val="00F71559"/>
    <w:rsid w:val="00F8134F"/>
    <w:rsid w:val="00F86C03"/>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28</TotalTime>
  <Pages>15</Pages>
  <Words>2891</Words>
  <Characters>15906</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760</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Sébastien CROUZILLE</cp:lastModifiedBy>
  <cp:revision>12</cp:revision>
  <cp:lastPrinted>2022-05-06T09:44:00Z</cp:lastPrinted>
  <dcterms:created xsi:type="dcterms:W3CDTF">2021-09-17T09:19:00Z</dcterms:created>
  <dcterms:modified xsi:type="dcterms:W3CDTF">2022-11-07T07:38:00Z</dcterms:modified>
</cp:coreProperties>
</file>